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55E93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bookmarkStart w:id="0" w:name="_GoBack"/>
      <w:bookmarkEnd w:id="0"/>
    </w:p>
    <w:p w14:paraId="5015767A" w14:textId="49D984F1" w:rsidR="00D564DF" w:rsidRPr="00150401" w:rsidRDefault="00D564DF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r w:rsidRPr="00150401">
        <w:rPr>
          <w:rFonts w:eastAsia="Times New Roman"/>
          <w:sz w:val="24"/>
          <w:szCs w:val="24"/>
        </w:rPr>
        <w:t xml:space="preserve">Załącznik </w:t>
      </w:r>
      <w:r w:rsidR="00467610">
        <w:rPr>
          <w:rFonts w:eastAsia="Times New Roman"/>
          <w:sz w:val="24"/>
          <w:szCs w:val="24"/>
        </w:rPr>
        <w:t xml:space="preserve">nr 6 </w:t>
      </w:r>
      <w:r w:rsidRPr="00150401">
        <w:rPr>
          <w:rFonts w:eastAsia="Times New Roman"/>
          <w:sz w:val="24"/>
          <w:szCs w:val="24"/>
        </w:rPr>
        <w:t xml:space="preserve">do ZR </w:t>
      </w:r>
      <w:r w:rsidR="00467610" w:rsidRPr="00467610">
        <w:rPr>
          <w:rFonts w:eastAsia="Times New Roman"/>
          <w:sz w:val="24"/>
          <w:szCs w:val="24"/>
        </w:rPr>
        <w:t>nr 164/2020 z dnia 30 września 2020 r.</w:t>
      </w:r>
    </w:p>
    <w:p w14:paraId="6FB150B6" w14:textId="00725919" w:rsidR="00CE0AA1" w:rsidRDefault="00CE0AA1" w:rsidP="00CE0AA1">
      <w:pPr>
        <w:tabs>
          <w:tab w:val="left" w:pos="967"/>
        </w:tabs>
      </w:pPr>
    </w:p>
    <w:p w14:paraId="3DD0B4AD" w14:textId="0AB02B37" w:rsidR="00CE0AA1" w:rsidRDefault="00CE0AA1" w:rsidP="00CE0AA1">
      <w:pPr>
        <w:tabs>
          <w:tab w:val="left" w:pos="967"/>
        </w:tabs>
      </w:pPr>
    </w:p>
    <w:p w14:paraId="593D5065" w14:textId="117A828A" w:rsidR="00CE0AA1" w:rsidRPr="00CE0AA1" w:rsidRDefault="00CE0AA1" w:rsidP="00CE0AA1">
      <w:pPr>
        <w:tabs>
          <w:tab w:val="left" w:pos="967"/>
        </w:tabs>
        <w:jc w:val="center"/>
        <w:rPr>
          <w:b/>
        </w:rPr>
      </w:pPr>
      <w:r w:rsidRPr="00CE0AA1">
        <w:rPr>
          <w:b/>
        </w:rPr>
        <w:t>OŚWIADCZENIE</w:t>
      </w:r>
    </w:p>
    <w:p w14:paraId="23EEA3DA" w14:textId="77777777" w:rsidR="00CE0AA1" w:rsidRDefault="00CE0AA1" w:rsidP="00CE0AA1">
      <w:pPr>
        <w:tabs>
          <w:tab w:val="left" w:pos="967"/>
        </w:tabs>
        <w:jc w:val="center"/>
      </w:pPr>
    </w:p>
    <w:p w14:paraId="242C0972" w14:textId="60A7283E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  <w:r w:rsidRPr="005F6FE0">
        <w:rPr>
          <w:sz w:val="24"/>
          <w:szCs w:val="24"/>
        </w:rPr>
        <w:t xml:space="preserve">Dotyczy wyjazdu zagranicznego do </w:t>
      </w:r>
      <w:r w:rsidR="005F6FE0">
        <w:rPr>
          <w:sz w:val="24"/>
          <w:szCs w:val="24"/>
        </w:rPr>
        <w:t>………………………</w:t>
      </w:r>
      <w:r w:rsidRPr="005F6FE0">
        <w:rPr>
          <w:sz w:val="24"/>
          <w:szCs w:val="24"/>
        </w:rPr>
        <w:t>……………………………………</w:t>
      </w:r>
    </w:p>
    <w:p w14:paraId="487329D6" w14:textId="74623B33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  <w:t>(instytucja przyjmująca, miejscowość, kraj)</w:t>
      </w:r>
    </w:p>
    <w:p w14:paraId="62C2353C" w14:textId="77777777" w:rsidR="005F6FE0" w:rsidRDefault="005F6FE0" w:rsidP="00CE0AA1">
      <w:pPr>
        <w:tabs>
          <w:tab w:val="left" w:pos="967"/>
        </w:tabs>
        <w:jc w:val="both"/>
        <w:rPr>
          <w:sz w:val="24"/>
          <w:szCs w:val="24"/>
        </w:rPr>
      </w:pPr>
    </w:p>
    <w:p w14:paraId="0518E544" w14:textId="07BFC3AB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  <w:r w:rsidRPr="005F6FE0">
        <w:rPr>
          <w:sz w:val="24"/>
          <w:szCs w:val="24"/>
        </w:rPr>
        <w:t>w terminie od ………………………… do …………………………</w:t>
      </w:r>
    </w:p>
    <w:p w14:paraId="6A73E3ED" w14:textId="77777777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</w:p>
    <w:p w14:paraId="2720121C" w14:textId="7785FE26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Ja, niżej podpisana/y oświadczam, że:</w:t>
      </w:r>
    </w:p>
    <w:p w14:paraId="14637CB0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1) biorę udział w wyjeździe zagranicznym na własną odpowiedzialność;</w:t>
      </w:r>
    </w:p>
    <w:p w14:paraId="47B32E79" w14:textId="3F85EFEE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25053121">
        <w:rPr>
          <w:sz w:val="24"/>
          <w:szCs w:val="24"/>
        </w:rPr>
        <w:t>2) jestem świadoma/y zagrożeń związanych z wyjazdem zagranicznym i deklaruję, że nie będę zgłaszać jakichkolwiek roszczeń względem Uniwersytetu Ekonomicznego w</w:t>
      </w:r>
      <w:r w:rsidR="0AC7E3EA" w:rsidRPr="25053121">
        <w:rPr>
          <w:sz w:val="24"/>
          <w:szCs w:val="24"/>
        </w:rPr>
        <w:t>e</w:t>
      </w:r>
      <w:r w:rsidRPr="25053121">
        <w:rPr>
          <w:sz w:val="24"/>
          <w:szCs w:val="24"/>
        </w:rPr>
        <w:t xml:space="preserve"> </w:t>
      </w:r>
      <w:r w:rsidR="0FAA250A" w:rsidRPr="25053121">
        <w:rPr>
          <w:sz w:val="24"/>
          <w:szCs w:val="24"/>
        </w:rPr>
        <w:t>Wrocławiu</w:t>
      </w:r>
      <w:r w:rsidRPr="25053121">
        <w:rPr>
          <w:sz w:val="24"/>
          <w:szCs w:val="24"/>
        </w:rPr>
        <w:t xml:space="preserve"> wynikających z pogorszenia mojego stanu zdrowia (np. zakażenie COVID-19) i ubiegać się o jakiekolwiek świadczenia ze strony Uniwersytetu, w szczególności o wypłatę odszkodowania;</w:t>
      </w:r>
    </w:p>
    <w:p w14:paraId="400ABD2F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3) jestem świadoma/y, że zgoda na wyjazd może zostać cofnięta w przypadku zmiany sytuacji pandemicznej w Polsce lub kraju przyjmującym;</w:t>
      </w:r>
    </w:p>
    <w:p w14:paraId="77089D1F" w14:textId="7F694889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4) w przypadku zaobserwowania u siebie po powrocie z zagranicy objawów chorobowych takich jak gorączka, kaszel, duszności, problemy z oddychaniem oraz innych związanych z podejrzeniem zakażenia COVID-19, zobowiązuje się do niezwłocznego poinformowania (telefonicznie lub mailowo) o tym fakcie lub o fakcie objęcia kwarantanną przełożonego (dot. pracowników)/kierownika Dziekanatu (dot. studentów)/</w:t>
      </w:r>
      <w:r w:rsidR="0035588C">
        <w:rPr>
          <w:sz w:val="24"/>
          <w:szCs w:val="24"/>
        </w:rPr>
        <w:t>Dziekana</w:t>
      </w:r>
      <w:r w:rsidR="0035588C" w:rsidRPr="005F6FE0">
        <w:rPr>
          <w:sz w:val="24"/>
          <w:szCs w:val="24"/>
        </w:rPr>
        <w:t xml:space="preserve"> </w:t>
      </w:r>
      <w:r w:rsidRPr="005F6FE0">
        <w:rPr>
          <w:sz w:val="24"/>
          <w:szCs w:val="24"/>
        </w:rPr>
        <w:t>Szkoły Doktorskiej (dot. doktorantów).</w:t>
      </w:r>
    </w:p>
    <w:p w14:paraId="2080A16E" w14:textId="56AB61C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Świadoma/y odpowiedzialności karnej zgodnie z art. 233 § 1 ustawy z dnia 6 czerwca 1997 r. Kodeks karny (Dz. U. z 2020 r. poz. 1444, z późn. zm.) oświadczam, że podane przeze mnie dane są zgodne z prawdą.</w:t>
      </w:r>
    </w:p>
    <w:p w14:paraId="07D3600C" w14:textId="531861C8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</w:p>
    <w:p w14:paraId="696C230D" w14:textId="77777777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</w:p>
    <w:p w14:paraId="01BDB37C" w14:textId="208A6B7C" w:rsidR="00CE0AA1" w:rsidRPr="005F6FE0" w:rsidRDefault="00CE0AA1" w:rsidP="00CE0AA1">
      <w:pPr>
        <w:tabs>
          <w:tab w:val="left" w:pos="967"/>
        </w:tabs>
        <w:rPr>
          <w:sz w:val="24"/>
          <w:szCs w:val="24"/>
        </w:rPr>
      </w:pPr>
      <w:r w:rsidRPr="005F6FE0">
        <w:rPr>
          <w:sz w:val="24"/>
          <w:szCs w:val="24"/>
        </w:rPr>
        <w:t xml:space="preserve">……………………. </w:t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  <w:t>.................................................................</w:t>
      </w:r>
    </w:p>
    <w:p w14:paraId="2AC5C59E" w14:textId="77777777" w:rsidR="00CE0AA1" w:rsidRPr="005F6FE0" w:rsidRDefault="00CE0AA1" w:rsidP="00CE0AA1">
      <w:pPr>
        <w:tabs>
          <w:tab w:val="left" w:pos="967"/>
        </w:tabs>
        <w:rPr>
          <w:sz w:val="24"/>
          <w:szCs w:val="24"/>
        </w:rPr>
      </w:pPr>
    </w:p>
    <w:p w14:paraId="75FB2F62" w14:textId="77777777" w:rsidR="00CE0AA1" w:rsidRPr="005F6FE0" w:rsidRDefault="00CE0AA1" w:rsidP="00CE0AA1">
      <w:pPr>
        <w:tabs>
          <w:tab w:val="left" w:pos="967"/>
        </w:tabs>
        <w:rPr>
          <w:sz w:val="24"/>
          <w:szCs w:val="24"/>
        </w:rPr>
      </w:pPr>
    </w:p>
    <w:p w14:paraId="23769E2C" w14:textId="29DE77EC" w:rsidR="00CE0AA1" w:rsidRPr="005F6FE0" w:rsidRDefault="00CE0AA1" w:rsidP="00CE0AA1">
      <w:pPr>
        <w:tabs>
          <w:tab w:val="left" w:pos="967"/>
        </w:tabs>
        <w:rPr>
          <w:sz w:val="24"/>
          <w:szCs w:val="24"/>
        </w:rPr>
      </w:pPr>
      <w:r w:rsidRPr="005F6FE0">
        <w:rPr>
          <w:sz w:val="24"/>
          <w:szCs w:val="24"/>
        </w:rPr>
        <w:t xml:space="preserve">(data) </w:t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  <w:t>(czytelny podpis osoby wyjeżdżającej)</w:t>
      </w:r>
    </w:p>
    <w:p w14:paraId="09B4C865" w14:textId="77777777" w:rsidR="00CE0AA1" w:rsidRPr="005A4ED7" w:rsidRDefault="00CE0AA1" w:rsidP="00CE0AA1">
      <w:pPr>
        <w:tabs>
          <w:tab w:val="left" w:pos="967"/>
        </w:tabs>
        <w:rPr>
          <w:sz w:val="24"/>
          <w:szCs w:val="24"/>
        </w:rPr>
      </w:pPr>
    </w:p>
    <w:p w14:paraId="47F43943" w14:textId="77777777" w:rsidR="00D564DF" w:rsidRPr="005A4ED7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29CDA582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00E7E08B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77DBC17D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014449EE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08B40722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0B540FC0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44521436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35AD2713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6D549CCA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18497E1A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3E615FCF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3BF6C812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sectPr w:rsidR="00281AE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377CA"/>
    <w:rsid w:val="00047A70"/>
    <w:rsid w:val="00053DF9"/>
    <w:rsid w:val="00063FD1"/>
    <w:rsid w:val="000A436A"/>
    <w:rsid w:val="000B2CF8"/>
    <w:rsid w:val="000B40B1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66915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5FAB29-0A3D-4F25-AD61-3F13DCC5B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ojciech Wachowicz</cp:lastModifiedBy>
  <cp:revision>2</cp:revision>
  <cp:lastPrinted>2020-09-25T15:33:00Z</cp:lastPrinted>
  <dcterms:created xsi:type="dcterms:W3CDTF">2020-10-20T10:52:00Z</dcterms:created>
  <dcterms:modified xsi:type="dcterms:W3CDTF">2020-10-2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